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9568D0" w:rsidRDefault="00A931B2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SDA Quiz</w:t>
      </w:r>
    </w:p>
    <w:p w14:paraId="00000002" w14:textId="77777777" w:rsidR="009568D0" w:rsidRDefault="00A931B2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lass 1 – Data Manipulation &amp; Management – Overview</w:t>
      </w:r>
    </w:p>
    <w:p w14:paraId="00000003" w14:textId="77777777" w:rsidR="009568D0" w:rsidRDefault="00A931B2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 </w:t>
      </w:r>
    </w:p>
    <w:p w14:paraId="00000004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True or False: Do the following statements describe “a need for Data Manipulation &amp; Management? “</w:t>
      </w:r>
    </w:p>
    <w:p w14:paraId="00000005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06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reating new datasets                                                  ____</w:t>
      </w:r>
    </w:p>
    <w:p w14:paraId="00000007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ombine disparate data sets                                        ____</w:t>
      </w:r>
    </w:p>
    <w:p w14:paraId="00000008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Perform c</w:t>
      </w:r>
      <w:r>
        <w:rPr>
          <w:rFonts w:ascii="Arial" w:eastAsia="Arial" w:hAnsi="Arial" w:cs="Arial"/>
          <w:color w:val="000000"/>
          <w:sz w:val="24"/>
          <w:szCs w:val="24"/>
        </w:rPr>
        <w:t>ommon queries, aggregations, and joins      ____</w:t>
      </w:r>
    </w:p>
    <w:p w14:paraId="00000009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dding, removing, or modifying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 xml:space="preserve">data  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A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Extracting and Storing Data 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B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utomating Data Flows </w:t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</w:rPr>
        <w:tab/>
      </w:r>
      <w:r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C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Arial" w:eastAsia="Arial" w:hAnsi="Arial" w:cs="Arial"/>
          <w:color w:val="000000"/>
          <w:sz w:val="24"/>
          <w:szCs w:val="24"/>
        </w:rPr>
      </w:pPr>
    </w:p>
    <w:p w14:paraId="0000000D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A database is a collection of information that is organized so that it can be easily ________, ________ and ________.</w:t>
      </w:r>
    </w:p>
    <w:p w14:paraId="0000000E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accessed, managed, updated </w:t>
      </w:r>
    </w:p>
    <w:p w14:paraId="0000000F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earched, found, indexed</w:t>
      </w:r>
    </w:p>
    <w:p w14:paraId="00000010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manipulated, segregated, segregated</w:t>
      </w:r>
    </w:p>
    <w:p w14:paraId="00000011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leaned, scrubbed, polished</w:t>
      </w:r>
    </w:p>
    <w:p w14:paraId="00000012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</w:p>
    <w:p w14:paraId="00000013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What are the advantages of using a database to store data? </w:t>
      </w:r>
    </w:p>
    <w:p w14:paraId="00000014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ecurity &amp; Access control</w:t>
      </w:r>
    </w:p>
    <w:p w14:paraId="00000015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ata Persistence &amp; Integrity</w:t>
      </w:r>
    </w:p>
    <w:p w14:paraId="00000016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ata Sharing</w:t>
      </w:r>
    </w:p>
    <w:p w14:paraId="00000017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All of</w:t>
      </w:r>
      <w:proofErr w:type="gramEnd"/>
      <w:r>
        <w:rPr>
          <w:rFonts w:ascii="Arial" w:eastAsia="Arial" w:hAnsi="Arial" w:cs="Arial"/>
          <w:color w:val="000000"/>
          <w:sz w:val="24"/>
          <w:szCs w:val="24"/>
        </w:rPr>
        <w:t xml:space="preserve"> the above</w:t>
      </w:r>
    </w:p>
    <w:p w14:paraId="00000018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00000019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What is SQL? (provide a brief description)</w:t>
      </w:r>
    </w:p>
    <w:p w14:paraId="0000001A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1B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1C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1D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What are the columns/rows of a relational DB table referred as?</w:t>
      </w:r>
    </w:p>
    <w:p w14:paraId="0000001E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Dictionaries </w:t>
      </w:r>
    </w:p>
    <w:p w14:paraId="0000001F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olumn A, Row 1</w:t>
      </w:r>
    </w:p>
    <w:p w14:paraId="00000020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Fields &amp; records</w:t>
      </w:r>
    </w:p>
    <w:p w14:paraId="00000021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None of the Above</w:t>
      </w:r>
    </w:p>
    <w:p w14:paraId="00000022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ind w:left="240" w:hanging="720"/>
        <w:rPr>
          <w:rFonts w:ascii="Arial" w:eastAsia="Arial" w:hAnsi="Arial" w:cs="Arial"/>
          <w:color w:val="000000"/>
          <w:sz w:val="24"/>
          <w:szCs w:val="24"/>
        </w:rPr>
      </w:pPr>
    </w:p>
    <w:p w14:paraId="00000023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What SQL statement allows you to obtain data from an existing table? </w:t>
      </w:r>
    </w:p>
    <w:p w14:paraId="00000024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Select</w:t>
      </w:r>
    </w:p>
    <w:p w14:paraId="00000025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Update</w:t>
      </w:r>
    </w:p>
    <w:p w14:paraId="00000026" w14:textId="77777777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Drop</w:t>
      </w:r>
    </w:p>
    <w:p w14:paraId="00000027" w14:textId="337F97CC" w:rsidR="009568D0" w:rsidRDefault="00A931B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Create</w:t>
      </w:r>
    </w:p>
    <w:p w14:paraId="40EF2AA0" w14:textId="77777777" w:rsidR="00A931B2" w:rsidRDefault="00A931B2" w:rsidP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Arial" w:hAnsi="Arial" w:cs="Arial"/>
          <w:color w:val="000000"/>
          <w:sz w:val="24"/>
          <w:szCs w:val="24"/>
        </w:rPr>
      </w:pPr>
    </w:p>
    <w:p w14:paraId="00000028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lastRenderedPageBreak/>
        <w:t xml:space="preserve">What do the initials “ETL” stand </w:t>
      </w:r>
      <w:proofErr w:type="gramStart"/>
      <w:r>
        <w:rPr>
          <w:rFonts w:ascii="Arial" w:eastAsia="Arial" w:hAnsi="Arial" w:cs="Arial"/>
          <w:color w:val="000000"/>
          <w:sz w:val="24"/>
          <w:szCs w:val="24"/>
        </w:rPr>
        <w:t>for ?</w:t>
      </w:r>
      <w:proofErr w:type="gramEnd"/>
    </w:p>
    <w:p w14:paraId="00000029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A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B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C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D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E" w14:textId="77777777" w:rsidR="009568D0" w:rsidRDefault="00A931B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 xml:space="preserve">Open-End - List at least 5 SQL data types:  </w:t>
      </w:r>
    </w:p>
    <w:p w14:paraId="0000002F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0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1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2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9)  True or False:  The following are clauses used in the SQL programming language?</w:t>
      </w:r>
    </w:p>
    <w:p w14:paraId="00000033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34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elect                                     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5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Get                           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6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rom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7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o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8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Where/Having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9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btain</w:t>
      </w:r>
      <w:r>
        <w:rPr>
          <w:rFonts w:ascii="Arial" w:eastAsia="Arial" w:hAnsi="Arial" w:cs="Arial"/>
          <w:sz w:val="24"/>
          <w:szCs w:val="24"/>
        </w:rPr>
        <w:tab/>
        <w:t xml:space="preserve">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A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Join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B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rder By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C" w14:textId="77777777" w:rsidR="009568D0" w:rsidRDefault="00A931B2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Group By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3D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3E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0)  True or False:  The following are </w:t>
      </w:r>
      <w:r>
        <w:rPr>
          <w:rFonts w:ascii="Arial" w:eastAsia="Arial" w:hAnsi="Arial" w:cs="Arial"/>
          <w:sz w:val="24"/>
          <w:szCs w:val="24"/>
          <w:u w:val="single"/>
        </w:rPr>
        <w:t>aggregate</w:t>
      </w:r>
      <w:r>
        <w:rPr>
          <w:rFonts w:ascii="Arial" w:eastAsia="Arial" w:hAnsi="Arial" w:cs="Arial"/>
          <w:sz w:val="24"/>
          <w:szCs w:val="24"/>
        </w:rPr>
        <w:t xml:space="preserve"> functions used in SQL</w:t>
      </w:r>
    </w:p>
    <w:p w14:paraId="0000003F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40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ubtract                         </w:t>
      </w:r>
      <w:r>
        <w:rPr>
          <w:rFonts w:ascii="Arial" w:eastAsia="Arial" w:hAnsi="Arial" w:cs="Arial"/>
          <w:sz w:val="24"/>
          <w:szCs w:val="24"/>
        </w:rPr>
        <w:t xml:space="preserve">            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1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um                           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2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ubstring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3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vg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4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unt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5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sz w:val="24"/>
          <w:szCs w:val="24"/>
        </w:rPr>
        <w:t>Datediff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6" w14:textId="77777777" w:rsidR="009568D0" w:rsidRDefault="00A931B2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in/Max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       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____</w:t>
      </w:r>
    </w:p>
    <w:p w14:paraId="00000047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48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10) </w:t>
      </w:r>
      <w:r>
        <w:rPr>
          <w:rFonts w:ascii="Arial" w:eastAsia="Arial" w:hAnsi="Arial" w:cs="Arial"/>
          <w:color w:val="000000"/>
          <w:sz w:val="24"/>
          <w:szCs w:val="24"/>
        </w:rPr>
        <w:t>Where can you learn more about SQL?  List your favorite reference!</w:t>
      </w:r>
    </w:p>
    <w:p w14:paraId="00000049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A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B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C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D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lastRenderedPageBreak/>
        <w:t>Answer Key</w:t>
      </w:r>
      <w:r>
        <w:rPr>
          <w:rFonts w:ascii="Arial" w:eastAsia="Arial" w:hAnsi="Arial" w:cs="Arial"/>
          <w:color w:val="000000"/>
          <w:sz w:val="24"/>
          <w:szCs w:val="24"/>
        </w:rPr>
        <w:t>:  1a-1f) T, 2) A, 3) D, 4) Structured Query Language -  Structured Query Language (SQL) is a standard computer language for relational database management and data manipulati</w:t>
      </w:r>
      <w:r>
        <w:rPr>
          <w:rFonts w:ascii="Arial" w:eastAsia="Arial" w:hAnsi="Arial" w:cs="Arial"/>
          <w:color w:val="000000"/>
          <w:sz w:val="24"/>
          <w:szCs w:val="24"/>
        </w:rPr>
        <w:t xml:space="preserve">on, 5) C, 6) A, 7) Extract/Transform/Load, 8) Any data type from the following categories:  Numeric, Date/Time, Char/String, Binary &amp; </w:t>
      </w:r>
      <w:proofErr w:type="spellStart"/>
      <w:r>
        <w:rPr>
          <w:rFonts w:ascii="Arial" w:eastAsia="Arial" w:hAnsi="Arial" w:cs="Arial"/>
          <w:color w:val="000000"/>
          <w:sz w:val="24"/>
          <w:szCs w:val="24"/>
        </w:rPr>
        <w:t>Misc</w:t>
      </w:r>
      <w:proofErr w:type="spellEnd"/>
      <w:r>
        <w:rPr>
          <w:rFonts w:ascii="Arial" w:eastAsia="Arial" w:hAnsi="Arial" w:cs="Arial"/>
          <w:color w:val="000000"/>
          <w:sz w:val="24"/>
          <w:szCs w:val="24"/>
        </w:rPr>
        <w:t xml:space="preserve"> (Json, Xml, Blob)</w:t>
      </w:r>
    </w:p>
    <w:p w14:paraId="0000004E" w14:textId="77777777" w:rsidR="009568D0" w:rsidRDefault="00A931B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9) </w:t>
      </w:r>
      <w:proofErr w:type="gramStart"/>
      <w:r>
        <w:rPr>
          <w:rFonts w:ascii="Arial" w:eastAsia="Arial" w:hAnsi="Arial" w:cs="Arial"/>
          <w:sz w:val="24"/>
          <w:szCs w:val="24"/>
        </w:rPr>
        <w:t>T,F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,T,F,T,F,T,T,T   10) F, T, F, T, T, F, T </w:t>
      </w:r>
    </w:p>
    <w:p w14:paraId="0000004F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50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51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color w:val="000000"/>
        </w:rPr>
      </w:pPr>
    </w:p>
    <w:p w14:paraId="00000052" w14:textId="77777777" w:rsidR="009568D0" w:rsidRDefault="009568D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53" w14:textId="77777777" w:rsidR="009568D0" w:rsidRDefault="009568D0">
      <w:pPr>
        <w:rPr>
          <w:rFonts w:ascii="Arial" w:eastAsia="Arial" w:hAnsi="Arial" w:cs="Arial"/>
          <w:sz w:val="24"/>
          <w:szCs w:val="24"/>
        </w:rPr>
      </w:pPr>
    </w:p>
    <w:sectPr w:rsidR="009568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654A8A"/>
    <w:multiLevelType w:val="multilevel"/>
    <w:tmpl w:val="A49EF576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sz w:val="20"/>
        <w:szCs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" w15:restartNumberingAfterBreak="0">
    <w:nsid w:val="75CB408B"/>
    <w:multiLevelType w:val="multilevel"/>
    <w:tmpl w:val="B122D3BA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7C0MDcyNjYzNDRS0lEKTi0uzszPAykwrAUALONX+ywAAAA="/>
  </w:docVars>
  <w:rsids>
    <w:rsidRoot w:val="009568D0"/>
    <w:rsid w:val="009568D0"/>
    <w:rsid w:val="00A93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C3CA0"/>
  <w15:docId w15:val="{460F305B-4C69-4128-B75A-D366F3D70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7</Characters>
  <Application>Microsoft Office Word</Application>
  <DocSecurity>0</DocSecurity>
  <Lines>17</Lines>
  <Paragraphs>4</Paragraphs>
  <ScaleCrop>false</ScaleCrop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remy Bergmann</cp:lastModifiedBy>
  <cp:revision>2</cp:revision>
  <dcterms:created xsi:type="dcterms:W3CDTF">2020-06-10T13:56:00Z</dcterms:created>
  <dcterms:modified xsi:type="dcterms:W3CDTF">2020-06-10T13:56:00Z</dcterms:modified>
</cp:coreProperties>
</file>